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48785F7D" w14:textId="2EE84C3E" w:rsidR="00B54EDB" w:rsidRDefault="00B54EDB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rushi Chauhan</w:t>
      </w:r>
    </w:p>
    <w:p w14:paraId="7B78863F" w14:textId="77777777" w:rsidR="00B54EDB" w:rsidRPr="00B54EDB" w:rsidRDefault="00B54EDB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54ED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ay Adelaide East</w:t>
      </w:r>
    </w:p>
    <w:p w14:paraId="59C32109" w14:textId="77777777" w:rsidR="00B54EDB" w:rsidRPr="00B54EDB" w:rsidRDefault="00B54EDB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54ED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8 Adelaide Street West, Suite 200</w:t>
      </w:r>
    </w:p>
    <w:p w14:paraId="20C1A23E" w14:textId="67B297DB" w:rsidR="00B54EDB" w:rsidRDefault="00B54EDB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54ED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Ontario</w:t>
      </w:r>
      <w:r w:rsidR="001079F7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 w:rsidRPr="00B54ED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5H 0A9</w:t>
      </w:r>
    </w:p>
    <w:p w14:paraId="660774D0" w14:textId="1B065A79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>: Software Developer Intern (</w:t>
      </w:r>
      <w:r w:rsidR="00B54EDB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51A5E365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1079F7" w:rsidRPr="001079F7">
        <w:rPr>
          <w:rFonts w:ascii="Times New Roman" w:eastAsia="Malgun Gothic" w:hAnsi="Times New Roman"/>
          <w:sz w:val="24"/>
          <w:szCs w:val="24"/>
          <w:lang w:eastAsia="ko-KR"/>
        </w:rPr>
        <w:t>Arushi Chauhan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463C18D8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Omnia AI</w:t>
      </w:r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loitte, Toronto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front-end interface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design &amp;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men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back-en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6F9A59E1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Omnia AI.</w:t>
      </w:r>
    </w:p>
    <w:p w14:paraId="63D18723" w14:textId="4BBC230A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Github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Firestore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72A8158A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urrently developing a custom Arduino lock for a powerlifting gym while listening to customer concerns and criticisms to create </w:t>
      </w:r>
      <w:r w:rsidR="00D2205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 reliable and secure lockbox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2BD5DE8A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>Omnia AI software developers’ e</w:t>
      </w:r>
      <w:bookmarkStart w:id="0" w:name="_GoBack"/>
      <w:bookmarkEnd w:id="0"/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ZmtQBhTMczLQAAAA=="/>
  </w:docVars>
  <w:rsids>
    <w:rsidRoot w:val="00600044"/>
    <w:rsid w:val="0006348B"/>
    <w:rsid w:val="000A0E67"/>
    <w:rsid w:val="000E7256"/>
    <w:rsid w:val="001079F7"/>
    <w:rsid w:val="00152210"/>
    <w:rsid w:val="00173EB4"/>
    <w:rsid w:val="001E1994"/>
    <w:rsid w:val="0023664A"/>
    <w:rsid w:val="0029367E"/>
    <w:rsid w:val="0029799D"/>
    <w:rsid w:val="003B798C"/>
    <w:rsid w:val="003C65D4"/>
    <w:rsid w:val="00436402"/>
    <w:rsid w:val="00441991"/>
    <w:rsid w:val="00460E13"/>
    <w:rsid w:val="00487F19"/>
    <w:rsid w:val="004B391C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B54EDB"/>
    <w:rsid w:val="00B921A1"/>
    <w:rsid w:val="00BD2B06"/>
    <w:rsid w:val="00BE6A0B"/>
    <w:rsid w:val="00C44EB3"/>
    <w:rsid w:val="00C56E94"/>
    <w:rsid w:val="00C94FBD"/>
    <w:rsid w:val="00C97309"/>
    <w:rsid w:val="00CA48CD"/>
    <w:rsid w:val="00CB4398"/>
    <w:rsid w:val="00D2205C"/>
    <w:rsid w:val="00D264D0"/>
    <w:rsid w:val="00DE6419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3</cp:revision>
  <cp:lastPrinted>2020-01-17T06:08:00Z</cp:lastPrinted>
  <dcterms:created xsi:type="dcterms:W3CDTF">2020-01-11T20:38:00Z</dcterms:created>
  <dcterms:modified xsi:type="dcterms:W3CDTF">2020-01-21T22:07:00Z</dcterms:modified>
</cp:coreProperties>
</file>